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759F3" w14:textId="03F8A5D5" w:rsidR="009644CA" w:rsidRDefault="00E2628C"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1. Create Virtual Machine in VirtualBox or other virtualization software with Linux. (For example, Ubuntu)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2. Create script which do following: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A) Creates in home folder of your user directory hw1 and  2 directories inside it: /bin and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/data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B) Than it copying itself to the ~/hw1/bin directory and makes itself executable.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C) It creates several text files with random float numbers (no more than 5 random numbers in each file). Script can get count of random numbers from positional argument to script. For example: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scriptname.sh 25 - 5 files will be generated with 5 random numbers in each file. Filenames can be sequencial.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D) Make this filenames random, avoid collisions with existing filenames.</w:t>
      </w:r>
      <w:r>
        <w:rPr>
          <w:rFonts w:ascii="Segoe UI" w:hAnsi="Segoe UI" w:cs="Segoe UI"/>
          <w:color w:val="454545"/>
          <w:sz w:val="26"/>
          <w:szCs w:val="26"/>
        </w:rPr>
        <w:br/>
      </w:r>
      <w:r>
        <w:rPr>
          <w:rFonts w:ascii="Segoe UI" w:hAnsi="Segoe UI" w:cs="Segoe UI"/>
          <w:color w:val="454545"/>
          <w:sz w:val="26"/>
          <w:szCs w:val="26"/>
          <w:shd w:val="clear" w:color="auto" w:fill="FFFFFF"/>
        </w:rPr>
        <w:t>E) If large count of random numbers were entered, for example &gt; 500,  script should continue to generate random numbers after break and will not copy itself, will not create folders one more time. For example, I stopped the script by ctrl+c after 3 second and it have generated 100 files. In next run it will not re-generate this 500 numbers, but it will continue to generate from 501 random number.</w:t>
      </w:r>
      <w:bookmarkStart w:id="0" w:name="_GoBack"/>
      <w:bookmarkEnd w:id="0"/>
    </w:p>
    <w:sectPr w:rsidR="009644CA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7QwNze3MDQ0s7RQ0lEKTi0uzszPAykwrAUAw0St7ywAAAA="/>
  </w:docVars>
  <w:rsids>
    <w:rsidRoot w:val="0071027A"/>
    <w:rsid w:val="0071027A"/>
    <w:rsid w:val="009644CA"/>
    <w:rsid w:val="00E26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C57BAB-C1F1-4137-AC20-FC83306A2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0-02-15T20:24:00Z</dcterms:created>
  <dcterms:modified xsi:type="dcterms:W3CDTF">2020-02-15T20:24:00Z</dcterms:modified>
</cp:coreProperties>
</file>